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5D39F" w14:textId="1927CA1E" w:rsidR="036AF4EA" w:rsidRDefault="00A56811" w:rsidP="00B07A6F">
      <w:pPr>
        <w:jc w:val="center"/>
        <w:rPr>
          <w:b/>
          <w:bCs/>
          <w:u w:val="single"/>
        </w:rPr>
      </w:pPr>
      <w:r w:rsidRPr="036AF4EA">
        <w:rPr>
          <w:b/>
          <w:bCs/>
          <w:u w:val="single"/>
        </w:rPr>
        <w:t>Comunicado de Imprensa</w:t>
      </w:r>
    </w:p>
    <w:p w14:paraId="3008218F" w14:textId="65CC5F8C" w:rsidR="44F08401" w:rsidRDefault="44F08401" w:rsidP="036AF4EA">
      <w:pPr>
        <w:spacing w:after="0"/>
        <w:jc w:val="center"/>
        <w:rPr>
          <w:sz w:val="20"/>
          <w:szCs w:val="20"/>
          <w:u w:val="single"/>
        </w:rPr>
      </w:pPr>
      <w:r w:rsidRPr="036AF4EA">
        <w:rPr>
          <w:sz w:val="20"/>
          <w:szCs w:val="20"/>
          <w:u w:val="single"/>
        </w:rPr>
        <w:t>Hospitais d</w:t>
      </w:r>
      <w:r w:rsidR="11BD7B8B" w:rsidRPr="036AF4EA">
        <w:rPr>
          <w:sz w:val="20"/>
          <w:szCs w:val="20"/>
          <w:u w:val="single"/>
        </w:rPr>
        <w:t>e</w:t>
      </w:r>
      <w:r w:rsidRPr="036AF4EA">
        <w:rPr>
          <w:sz w:val="20"/>
          <w:szCs w:val="20"/>
          <w:u w:val="single"/>
        </w:rPr>
        <w:t xml:space="preserve"> Santa Cruz</w:t>
      </w:r>
      <w:r w:rsidR="0C82BD51" w:rsidRPr="036AF4EA">
        <w:rPr>
          <w:sz w:val="20"/>
          <w:szCs w:val="20"/>
          <w:u w:val="single"/>
        </w:rPr>
        <w:t>, São Francisco Xavier</w:t>
      </w:r>
      <w:r w:rsidRPr="036AF4EA">
        <w:rPr>
          <w:sz w:val="20"/>
          <w:szCs w:val="20"/>
          <w:u w:val="single"/>
        </w:rPr>
        <w:t xml:space="preserve"> e Egas Moniz vão receber 500 livros cada</w:t>
      </w:r>
      <w:r w:rsidR="6E0C96FF" w:rsidRPr="036AF4EA">
        <w:rPr>
          <w:sz w:val="20"/>
          <w:szCs w:val="20"/>
          <w:u w:val="single"/>
        </w:rPr>
        <w:t xml:space="preserve"> </w:t>
      </w:r>
    </w:p>
    <w:p w14:paraId="5AAD6B42" w14:textId="6B18E90C" w:rsidR="036AF4EA" w:rsidRDefault="036AF4EA" w:rsidP="036AF4EA">
      <w:pPr>
        <w:spacing w:after="0"/>
        <w:jc w:val="center"/>
        <w:rPr>
          <w:b/>
          <w:bCs/>
          <w:sz w:val="20"/>
          <w:szCs w:val="20"/>
          <w:u w:val="single"/>
        </w:rPr>
      </w:pPr>
    </w:p>
    <w:p w14:paraId="68BD7A21" w14:textId="30A4DE34" w:rsidR="00A56811" w:rsidRDefault="001068E4" w:rsidP="00A86770">
      <w:pPr>
        <w:spacing w:after="0"/>
        <w:jc w:val="center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 xml:space="preserve">LeYa </w:t>
      </w:r>
      <w:r w:rsidR="004C5185">
        <w:rPr>
          <w:b/>
          <w:bCs/>
          <w:sz w:val="30"/>
          <w:szCs w:val="30"/>
        </w:rPr>
        <w:t>instala</w:t>
      </w:r>
      <w:r w:rsidR="00B37C66">
        <w:rPr>
          <w:b/>
          <w:bCs/>
          <w:sz w:val="30"/>
          <w:szCs w:val="30"/>
        </w:rPr>
        <w:t xml:space="preserve"> bibliotecas em três hospitais </w:t>
      </w:r>
      <w:r w:rsidR="00C97A23">
        <w:rPr>
          <w:b/>
          <w:bCs/>
          <w:sz w:val="30"/>
          <w:szCs w:val="30"/>
        </w:rPr>
        <w:t>de Lisboa</w:t>
      </w:r>
    </w:p>
    <w:p w14:paraId="37A8DDB9" w14:textId="77777777" w:rsidR="00680984" w:rsidRPr="00A56811" w:rsidRDefault="00680984" w:rsidP="00A86770">
      <w:pPr>
        <w:spacing w:after="0"/>
        <w:jc w:val="center"/>
        <w:rPr>
          <w:b/>
          <w:bCs/>
          <w:sz w:val="30"/>
          <w:szCs w:val="30"/>
        </w:rPr>
      </w:pPr>
    </w:p>
    <w:p w14:paraId="15C95706" w14:textId="1D32C345" w:rsidR="00F9230B" w:rsidRPr="00522DE2" w:rsidRDefault="00680984" w:rsidP="00F9230B">
      <w:pPr>
        <w:jc w:val="both"/>
        <w:rPr>
          <w:rFonts w:ascii="Aptos" w:eastAsia="Aptos" w:hAnsi="Aptos" w:cs="Aptos"/>
        </w:rPr>
      </w:pPr>
      <w:r w:rsidRPr="036AF4EA">
        <w:rPr>
          <w:b/>
          <w:bCs/>
        </w:rPr>
        <w:t xml:space="preserve">Lisboa, </w:t>
      </w:r>
      <w:r w:rsidR="00130B0E">
        <w:rPr>
          <w:b/>
          <w:bCs/>
        </w:rPr>
        <w:t>2</w:t>
      </w:r>
      <w:r w:rsidR="00875252">
        <w:rPr>
          <w:b/>
          <w:bCs/>
        </w:rPr>
        <w:t>7</w:t>
      </w:r>
      <w:r w:rsidRPr="036AF4EA">
        <w:rPr>
          <w:b/>
          <w:bCs/>
        </w:rPr>
        <w:t xml:space="preserve"> de </w:t>
      </w:r>
      <w:r w:rsidR="00C97A23" w:rsidRPr="036AF4EA">
        <w:rPr>
          <w:b/>
          <w:bCs/>
        </w:rPr>
        <w:t>outubro</w:t>
      </w:r>
      <w:r w:rsidRPr="036AF4EA">
        <w:rPr>
          <w:b/>
          <w:bCs/>
        </w:rPr>
        <w:t xml:space="preserve"> de 2025</w:t>
      </w:r>
      <w:r>
        <w:t xml:space="preserve"> – </w:t>
      </w:r>
      <w:r w:rsidR="78068D03" w:rsidRPr="036AF4EA">
        <w:rPr>
          <w:rFonts w:ascii="Aptos" w:eastAsia="Aptos" w:hAnsi="Aptos" w:cs="Aptos"/>
        </w:rPr>
        <w:t>O Grupo LeYa está a instalar bibliotecas nos hospitais de Santa Cruz, São Francisco Xavier e Egas Moniz,</w:t>
      </w:r>
      <w:r w:rsidR="27D768F2" w:rsidRPr="036AF4EA">
        <w:rPr>
          <w:rFonts w:ascii="Aptos" w:eastAsia="Aptos" w:hAnsi="Aptos" w:cs="Aptos"/>
        </w:rPr>
        <w:t xml:space="preserve"> n</w:t>
      </w:r>
      <w:r w:rsidR="27D768F2">
        <w:t>o âmbito de uma parceria com a Unidade Local de Saúde de Lisboa Ocidental (ULSLO),</w:t>
      </w:r>
      <w:r w:rsidR="78068D03" w:rsidRPr="036AF4EA">
        <w:rPr>
          <w:rFonts w:ascii="Aptos" w:eastAsia="Aptos" w:hAnsi="Aptos" w:cs="Aptos"/>
        </w:rPr>
        <w:t xml:space="preserve"> colocando um total de 1.500 livros ao dispor de pacientes, profissionais de saúde e visitantes. </w:t>
      </w:r>
      <w:r w:rsidR="00F9230B" w:rsidRPr="036AF4EA">
        <w:rPr>
          <w:rFonts w:ascii="Aptos" w:eastAsia="Aptos" w:hAnsi="Aptos" w:cs="Aptos"/>
        </w:rPr>
        <w:t>A</w:t>
      </w:r>
      <w:r w:rsidR="00F9230B">
        <w:rPr>
          <w:rFonts w:ascii="Aptos" w:eastAsia="Aptos" w:hAnsi="Aptos" w:cs="Aptos"/>
        </w:rPr>
        <w:t>s duas</w:t>
      </w:r>
      <w:r w:rsidR="00F9230B" w:rsidRPr="036AF4EA">
        <w:rPr>
          <w:rFonts w:ascii="Aptos" w:eastAsia="Aptos" w:hAnsi="Aptos" w:cs="Aptos"/>
        </w:rPr>
        <w:t xml:space="preserve"> primeira</w:t>
      </w:r>
      <w:r w:rsidR="00F9230B">
        <w:rPr>
          <w:rFonts w:ascii="Aptos" w:eastAsia="Aptos" w:hAnsi="Aptos" w:cs="Aptos"/>
        </w:rPr>
        <w:t>s</w:t>
      </w:r>
      <w:r w:rsidR="00F9230B" w:rsidRPr="036AF4EA">
        <w:rPr>
          <w:rFonts w:ascii="Aptos" w:eastAsia="Aptos" w:hAnsi="Aptos" w:cs="Aptos"/>
        </w:rPr>
        <w:t xml:space="preserve"> biblioteca</w:t>
      </w:r>
      <w:r w:rsidR="00F9230B">
        <w:rPr>
          <w:rFonts w:ascii="Aptos" w:eastAsia="Aptos" w:hAnsi="Aptos" w:cs="Aptos"/>
        </w:rPr>
        <w:t>s</w:t>
      </w:r>
      <w:r w:rsidR="00F9230B" w:rsidRPr="036AF4EA">
        <w:rPr>
          <w:rFonts w:ascii="Aptos" w:eastAsia="Aptos" w:hAnsi="Aptos" w:cs="Aptos"/>
        </w:rPr>
        <w:t>, no Hospital de Santa Cruz</w:t>
      </w:r>
      <w:r w:rsidR="00F9230B">
        <w:rPr>
          <w:rFonts w:ascii="Aptos" w:eastAsia="Aptos" w:hAnsi="Aptos" w:cs="Aptos"/>
        </w:rPr>
        <w:t xml:space="preserve"> e no Hospital São Francisco Xavier</w:t>
      </w:r>
      <w:r w:rsidR="00F9230B" w:rsidRPr="036AF4EA">
        <w:rPr>
          <w:rFonts w:ascii="Aptos" w:eastAsia="Aptos" w:hAnsi="Aptos" w:cs="Aptos"/>
        </w:rPr>
        <w:t xml:space="preserve">, já se encontram em funcionamento, e </w:t>
      </w:r>
      <w:r w:rsidR="00F9230B">
        <w:rPr>
          <w:rFonts w:ascii="Aptos" w:eastAsia="Aptos" w:hAnsi="Aptos" w:cs="Aptos"/>
        </w:rPr>
        <w:t>prevê-se que a terceira seja</w:t>
      </w:r>
      <w:r w:rsidR="00F9230B" w:rsidRPr="036AF4EA">
        <w:rPr>
          <w:rFonts w:ascii="Aptos" w:eastAsia="Aptos" w:hAnsi="Aptos" w:cs="Aptos"/>
        </w:rPr>
        <w:t xml:space="preserve"> concluída </w:t>
      </w:r>
      <w:r w:rsidR="00F9230B">
        <w:rPr>
          <w:rFonts w:ascii="Aptos" w:eastAsia="Aptos" w:hAnsi="Aptos" w:cs="Aptos"/>
        </w:rPr>
        <w:t>até ao final de outubro.</w:t>
      </w:r>
      <w:r w:rsidR="00F9230B" w:rsidRPr="036AF4EA">
        <w:rPr>
          <w:rFonts w:ascii="Aptos" w:eastAsia="Aptos" w:hAnsi="Aptos" w:cs="Aptos"/>
        </w:rPr>
        <w:t xml:space="preserve"> Com esta iniciativa, a LeYa pretende aproximar saúde e cultura, promovendo o bem-estar e a humanização dos cuidados através da leitura. </w:t>
      </w:r>
    </w:p>
    <w:p w14:paraId="1A7CB905" w14:textId="3125BE7E" w:rsidR="00F9230B" w:rsidRDefault="00F9230B" w:rsidP="00F9230B">
      <w:pPr>
        <w:jc w:val="both"/>
      </w:pPr>
      <w:r w:rsidRPr="00F86F68">
        <w:t>No âmbito desta colaboração, cada hospital receberá 500 livros de diferentes géneros literários e destinados a todas as idades. Além destas três unidades, a LeYa vai ainda alargar a iniciativa a cinco serviços do Hospital de Santa Maria, cuja implementação está prevista par</w:t>
      </w:r>
      <w:r w:rsidR="00D23D63">
        <w:t xml:space="preserve">a </w:t>
      </w:r>
      <w:r w:rsidRPr="00F86F68">
        <w:t>novembro</w:t>
      </w:r>
      <w:r w:rsidR="00522DE2">
        <w:t>.</w:t>
      </w:r>
    </w:p>
    <w:p w14:paraId="691B8427" w14:textId="673A0D9F" w:rsidR="00021402" w:rsidRPr="003E231E" w:rsidRDefault="003A72F9" w:rsidP="005A4D6D">
      <w:pPr>
        <w:jc w:val="both"/>
        <w:rPr>
          <w:b/>
          <w:bCs/>
        </w:rPr>
      </w:pPr>
      <w:r w:rsidRPr="00292932">
        <w:t>“Na LeYa acreditamos que a leitura é um bem essencial, capaz de transformar o quotidiano, abrir horizontes e, mesmo em contextos de fragilidade, criar esperança e conforto. Com estas bibliotecas hospitalares, queremos estar mais próximos das pessoas, oferecendo não apenas livros, mas também momentos de bem-estar, partilha e humanização dos cuidados.”</w:t>
      </w:r>
      <w:r w:rsidR="00292932" w:rsidRPr="00292932">
        <w:t>,</w:t>
      </w:r>
      <w:r w:rsidR="00292932">
        <w:rPr>
          <w:b/>
          <w:bCs/>
        </w:rPr>
        <w:t xml:space="preserve"> refere Ana Rita Bessa, CEO do Grupo LeYa</w:t>
      </w:r>
      <w:r w:rsidR="00B73093">
        <w:rPr>
          <w:b/>
          <w:bCs/>
        </w:rPr>
        <w:t>.</w:t>
      </w:r>
    </w:p>
    <w:p w14:paraId="07E0F351" w14:textId="12FA00B6" w:rsidR="000B252F" w:rsidRDefault="000B252F" w:rsidP="000B252F">
      <w:pPr>
        <w:jc w:val="both"/>
      </w:pPr>
      <w:r>
        <w:t xml:space="preserve">Com este programa, a LeYa reforça o compromisso de </w:t>
      </w:r>
      <w:r w:rsidR="00EB7273">
        <w:t>tornar a</w:t>
      </w:r>
      <w:r>
        <w:t xml:space="preserve"> leitura </w:t>
      </w:r>
      <w:r w:rsidR="00EB7273">
        <w:t xml:space="preserve">acessível a todos e, em particular, às </w:t>
      </w:r>
      <w:r>
        <w:t>pessoas</w:t>
      </w:r>
      <w:r w:rsidR="003E4319">
        <w:t xml:space="preserve"> </w:t>
      </w:r>
      <w:r w:rsidR="00EB7273">
        <w:t xml:space="preserve">que vivem </w:t>
      </w:r>
      <w:r w:rsidR="00265D32">
        <w:t xml:space="preserve">experiências </w:t>
      </w:r>
      <w:r>
        <w:t>de fragilidade. A parceria com a ULSLO pretende deixar uma marca duradoura no quotidiano hospitalar, criando espaços simbólicos de acolhimento que oferecem não apenas</w:t>
      </w:r>
      <w:r w:rsidR="00265D32">
        <w:t xml:space="preserve"> o</w:t>
      </w:r>
      <w:r>
        <w:t xml:space="preserve"> livro, mas histórias</w:t>
      </w:r>
      <w:r w:rsidR="004455C8">
        <w:t xml:space="preserve"> e </w:t>
      </w:r>
      <w:r w:rsidR="313D3CAF">
        <w:t>convívio</w:t>
      </w:r>
      <w:r w:rsidR="00A46110">
        <w:t>.</w:t>
      </w:r>
    </w:p>
    <w:p w14:paraId="39BE1E27" w14:textId="4DBDEB0C" w:rsidR="00E31468" w:rsidRPr="00B07A6F" w:rsidRDefault="00E31468" w:rsidP="00E31468">
      <w:pPr>
        <w:jc w:val="both"/>
      </w:pPr>
      <w:r w:rsidRPr="00E31468">
        <w:t xml:space="preserve">"A ULSLO tem muito orgulho nesta parceria com a LeYa, que leva o poder dos livros aos doentes internados e aos utentes dos cuidados de saúde primários. Porque ler é mais do que um passatempo — é uma forma de conforto, de companhia e de esperança. E isso também é cuidar. Esta iniciativa é mais um passo na humanização dos cuidados de saúde que prestamos todos os dias." </w:t>
      </w:r>
      <w:r w:rsidR="006B07AC" w:rsidRPr="006B07AC">
        <w:rPr>
          <w:b/>
          <w:bCs/>
        </w:rPr>
        <w:t>r</w:t>
      </w:r>
      <w:r w:rsidRPr="006B07AC">
        <w:rPr>
          <w:b/>
          <w:bCs/>
        </w:rPr>
        <w:t>efere Isabel Aldir, Presidente do Conselho de Administração da ULSLO.</w:t>
      </w:r>
    </w:p>
    <w:p w14:paraId="2233C191" w14:textId="3C3115CF" w:rsidR="006E6E68" w:rsidRDefault="006E6E68" w:rsidP="005A4D6D">
      <w:pPr>
        <w:jc w:val="both"/>
      </w:pPr>
      <w:r w:rsidRPr="006E6E68">
        <w:lastRenderedPageBreak/>
        <w:t xml:space="preserve">A iniciativa integra o </w:t>
      </w:r>
      <w:r w:rsidR="00EB7273">
        <w:t>programa</w:t>
      </w:r>
      <w:r w:rsidR="00EB7273" w:rsidRPr="006E6E68">
        <w:t xml:space="preserve"> </w:t>
      </w:r>
      <w:r w:rsidRPr="006E6E68">
        <w:t xml:space="preserve">de responsabilidade social do Grupo LeYa, </w:t>
      </w:r>
      <w:r w:rsidRPr="006E6E68">
        <w:rPr>
          <w:i/>
          <w:iCs/>
        </w:rPr>
        <w:t>LeYa para Cuidar</w:t>
      </w:r>
      <w:r w:rsidRPr="006E6E68">
        <w:t xml:space="preserve">, que reúne diversas ações em prol da comunidade e dos seus colaboradores. </w:t>
      </w:r>
      <w:r>
        <w:t>A</w:t>
      </w:r>
      <w:r w:rsidRPr="006E6E68">
        <w:t xml:space="preserve"> concretização das bibliotecas </w:t>
      </w:r>
      <w:r>
        <w:t>cont</w:t>
      </w:r>
      <w:r w:rsidR="00292932">
        <w:t>a</w:t>
      </w:r>
      <w:r w:rsidRPr="006E6E68">
        <w:t xml:space="preserve"> </w:t>
      </w:r>
      <w:r>
        <w:t>com uma forte componente de</w:t>
      </w:r>
      <w:r w:rsidRPr="006E6E68">
        <w:t xml:space="preserve"> voluntariado, com mais de 100 colaboradores envolvidos na </w:t>
      </w:r>
      <w:r w:rsidR="0061133E">
        <w:t>seleção</w:t>
      </w:r>
      <w:r w:rsidR="00D430E5">
        <w:t>, entrega</w:t>
      </w:r>
      <w:r w:rsidRPr="006E6E68">
        <w:t xml:space="preserve"> e organização dos livros destinados aos três hospitais.</w:t>
      </w:r>
    </w:p>
    <w:p w14:paraId="4D700624" w14:textId="5F7284EE" w:rsidR="0095473C" w:rsidRDefault="0095473C" w:rsidP="005A4D6D">
      <w:pPr>
        <w:jc w:val="both"/>
      </w:pPr>
      <w:r w:rsidRPr="0095473C">
        <w:t xml:space="preserve">O projeto </w:t>
      </w:r>
      <w:r w:rsidRPr="0095473C">
        <w:rPr>
          <w:i/>
          <w:iCs/>
        </w:rPr>
        <w:t>LeYa para Cuidar</w:t>
      </w:r>
      <w:r w:rsidRPr="0095473C">
        <w:t xml:space="preserve"> </w:t>
      </w:r>
      <w:r w:rsidR="00566CC6">
        <w:t>abrange</w:t>
      </w:r>
      <w:r w:rsidR="00292932">
        <w:t xml:space="preserve"> ainda</w:t>
      </w:r>
      <w:r w:rsidR="003A72F9">
        <w:t xml:space="preserve"> um</w:t>
      </w:r>
      <w:r w:rsidR="00292932">
        <w:t>a iniciativa</w:t>
      </w:r>
      <w:r w:rsidR="003A72F9">
        <w:t xml:space="preserve"> </w:t>
      </w:r>
      <w:r w:rsidR="00566CC6">
        <w:t>intitulada</w:t>
      </w:r>
      <w:r w:rsidR="003A72F9">
        <w:t xml:space="preserve"> “Os contadores de histórias LeYa” que </w:t>
      </w:r>
      <w:r w:rsidRPr="0095473C">
        <w:t>nasceu no Dia Mundial da Criança, quando a LeYa doou 150 livros infantis ao Hospital de Santa Maria e levou os seus colaboradores a contar histórias</w:t>
      </w:r>
      <w:r w:rsidR="00292932">
        <w:t xml:space="preserve"> a</w:t>
      </w:r>
      <w:r w:rsidRPr="0095473C">
        <w:t xml:space="preserve"> crianças internadas. A experiência deu origem a uma prática</w:t>
      </w:r>
      <w:r w:rsidR="00292932">
        <w:t xml:space="preserve"> re</w:t>
      </w:r>
      <w:r w:rsidRPr="0095473C">
        <w:t xml:space="preserve">gular: todas as sextas-feiras, uma equipa de voluntários da editora regressa ao hospital para sessões de </w:t>
      </w:r>
      <w:r w:rsidR="00F9230B" w:rsidRPr="0095473C">
        <w:t xml:space="preserve">leitura, </w:t>
      </w:r>
      <w:r w:rsidR="00F9230B">
        <w:t>contando</w:t>
      </w:r>
      <w:r w:rsidR="00292932">
        <w:t xml:space="preserve"> já com uma bolsa de mais de 20 voluntários.</w:t>
      </w:r>
    </w:p>
    <w:p w14:paraId="40B91106" w14:textId="2257A465" w:rsidR="00680984" w:rsidRDefault="0095473C" w:rsidP="005A4D6D">
      <w:pPr>
        <w:jc w:val="both"/>
      </w:pPr>
      <w:r>
        <w:t>Em</w:t>
      </w:r>
      <w:r w:rsidR="0018089E">
        <w:t xml:space="preserve"> 2025</w:t>
      </w:r>
      <w:r w:rsidR="00B44DB8" w:rsidRPr="00B44DB8">
        <w:t xml:space="preserve">, a LeYa </w:t>
      </w:r>
      <w:r>
        <w:t xml:space="preserve">já </w:t>
      </w:r>
      <w:r w:rsidR="00B44DB8" w:rsidRPr="00B44DB8">
        <w:t>doou 11.500 livros a várias instituições</w:t>
      </w:r>
      <w:r w:rsidR="00EB7273">
        <w:t xml:space="preserve"> em diversas geografias</w:t>
      </w:r>
      <w:r w:rsidR="00B44DB8" w:rsidRPr="00B44DB8">
        <w:t xml:space="preserve">, reforçando o compromisso de </w:t>
      </w:r>
      <w:r w:rsidR="000B0078">
        <w:t>promover</w:t>
      </w:r>
      <w:r w:rsidR="00B44DB8" w:rsidRPr="00B44DB8">
        <w:t xml:space="preserve"> a leitura </w:t>
      </w:r>
      <w:r w:rsidR="000B0078">
        <w:t>em</w:t>
      </w:r>
      <w:r w:rsidR="00B44DB8" w:rsidRPr="00B44DB8">
        <w:t xml:space="preserve"> diferentes comunidades</w:t>
      </w:r>
      <w:r w:rsidR="0018089E">
        <w:t>.</w:t>
      </w:r>
    </w:p>
    <w:p w14:paraId="22E8DFFB" w14:textId="77777777" w:rsidR="00F9230B" w:rsidRDefault="00F9230B" w:rsidP="005A4D6D">
      <w:pPr>
        <w:jc w:val="both"/>
      </w:pPr>
    </w:p>
    <w:p w14:paraId="5C9C192B" w14:textId="62A85343" w:rsidR="5E6ACA8E" w:rsidRPr="00680984" w:rsidRDefault="009B0C5A" w:rsidP="009B0C5A">
      <w:pPr>
        <w:jc w:val="both"/>
        <w:rPr>
          <w:sz w:val="20"/>
          <w:szCs w:val="20"/>
        </w:rPr>
      </w:pPr>
      <w:r w:rsidRPr="00680984">
        <w:rPr>
          <w:b/>
          <w:bCs/>
          <w:sz w:val="20"/>
          <w:szCs w:val="20"/>
        </w:rPr>
        <w:t>Sobre o Grupo Leya</w:t>
      </w:r>
      <w:r w:rsidRPr="00680984">
        <w:rPr>
          <w:sz w:val="20"/>
          <w:szCs w:val="20"/>
        </w:rPr>
        <w:t>:</w:t>
      </w:r>
    </w:p>
    <w:p w14:paraId="22608E6C" w14:textId="2126ABC9" w:rsidR="009B0C5A" w:rsidRPr="00680984" w:rsidRDefault="009B0C5A" w:rsidP="009B0C5A">
      <w:pPr>
        <w:jc w:val="both"/>
        <w:rPr>
          <w:sz w:val="20"/>
          <w:szCs w:val="20"/>
        </w:rPr>
      </w:pPr>
      <w:r w:rsidRPr="00680984">
        <w:rPr>
          <w:sz w:val="20"/>
          <w:szCs w:val="20"/>
        </w:rPr>
        <w:t>A LeYa nasceu em 2008 como grupo editorial no qual se integraram algumas das mais prestigiadas editoras escolares e de edições gerais de língua portuguesa.</w:t>
      </w:r>
      <w:r w:rsidR="00A42FDE" w:rsidRPr="00680984">
        <w:rPr>
          <w:sz w:val="20"/>
          <w:szCs w:val="20"/>
        </w:rPr>
        <w:t xml:space="preserve"> </w:t>
      </w:r>
      <w:r w:rsidRPr="00680984">
        <w:rPr>
          <w:sz w:val="20"/>
          <w:szCs w:val="20"/>
        </w:rPr>
        <w:t xml:space="preserve">A força das suas chancelas editoriais, a relevância dos seus autores e o empenho e conhecimentos dos seus mais de </w:t>
      </w:r>
      <w:r w:rsidR="008131B2" w:rsidRPr="00680984">
        <w:rPr>
          <w:sz w:val="20"/>
          <w:szCs w:val="20"/>
        </w:rPr>
        <w:t>4</w:t>
      </w:r>
      <w:r w:rsidRPr="00680984">
        <w:rPr>
          <w:sz w:val="20"/>
          <w:szCs w:val="20"/>
        </w:rPr>
        <w:t>50 colaboradores fazem da LeYa uma empresa com uma presença incontornável na Educação, assim como no setor do Livro e da Literatura.</w:t>
      </w:r>
    </w:p>
    <w:p w14:paraId="6D448E4A" w14:textId="77777777" w:rsidR="009B0C5A" w:rsidRPr="00680984" w:rsidRDefault="009B0C5A" w:rsidP="009B0C5A">
      <w:pPr>
        <w:jc w:val="both"/>
        <w:rPr>
          <w:sz w:val="20"/>
          <w:szCs w:val="20"/>
        </w:rPr>
      </w:pPr>
      <w:r w:rsidRPr="00680984">
        <w:rPr>
          <w:sz w:val="20"/>
          <w:szCs w:val="20"/>
        </w:rPr>
        <w:t>Desde a sua criação, a LeYa fez um caminho sustentado de integração e otimização que a tornou numa empresa preparada para responder aos desafios da transição digital, em particular na área da Educação. O percurso da LeYa passa por consolidar o seu papel de parceiro educativo, para professores e alunos, e de editora de referência, para os seus autores e leitores, enquanto prossegue a sua estratégia de desenvolvimento de livros e recursos escolares de qualidade e inovadores para a Educação, bem como de promoção da literacia e dos autores de e em língua portuguesa.</w:t>
      </w:r>
    </w:p>
    <w:p w14:paraId="7A1398ED" w14:textId="77777777" w:rsidR="009B0C5A" w:rsidRPr="00680984" w:rsidRDefault="009B0C5A" w:rsidP="009B0C5A">
      <w:pPr>
        <w:jc w:val="both"/>
        <w:rPr>
          <w:sz w:val="20"/>
          <w:szCs w:val="20"/>
        </w:rPr>
      </w:pPr>
      <w:r w:rsidRPr="00680984">
        <w:rPr>
          <w:sz w:val="20"/>
          <w:szCs w:val="20"/>
        </w:rPr>
        <w:t>Em 2022 a LeYa passou a fazer parte do grupo neerlandês Infinitas Learning, uma das empresas líderes na Europa na área dos produtos e serviços para o ensino e aprendizagem, cuja extensa experiência no desenvolvimento de soluções educativas digitais levará a LeYa até um novo patamar de inovação, que muito contribuirá para a melhoria do sistema educativo português e será um apoio essencial para os nossos alunos e professores.</w:t>
      </w:r>
    </w:p>
    <w:p w14:paraId="4EF33872" w14:textId="1D67E172" w:rsidR="009B0C5A" w:rsidRPr="00680984" w:rsidRDefault="009B0C5A" w:rsidP="005211BA">
      <w:pPr>
        <w:jc w:val="both"/>
      </w:pPr>
      <w:r w:rsidRPr="00680984">
        <w:t> </w:t>
      </w:r>
    </w:p>
    <w:p w14:paraId="297A7883" w14:textId="183F497E" w:rsidR="00A56811" w:rsidRPr="00680984" w:rsidRDefault="00A56811" w:rsidP="00FB23C1">
      <w:pPr>
        <w:spacing w:line="240" w:lineRule="auto"/>
        <w:rPr>
          <w:sz w:val="20"/>
          <w:szCs w:val="20"/>
        </w:rPr>
      </w:pPr>
      <w:r w:rsidRPr="00680984">
        <w:rPr>
          <w:b/>
          <w:bCs/>
          <w:sz w:val="20"/>
          <w:szCs w:val="20"/>
        </w:rPr>
        <w:t>Para mais informações</w:t>
      </w:r>
      <w:r w:rsidR="00FA5D63" w:rsidRPr="00680984">
        <w:rPr>
          <w:b/>
          <w:bCs/>
          <w:sz w:val="20"/>
          <w:szCs w:val="20"/>
        </w:rPr>
        <w:t xml:space="preserve"> contactar Lift Consulting</w:t>
      </w:r>
      <w:r w:rsidR="00FA5D63" w:rsidRPr="00680984">
        <w:rPr>
          <w:sz w:val="20"/>
          <w:szCs w:val="20"/>
        </w:rPr>
        <w:t>:</w:t>
      </w:r>
    </w:p>
    <w:p w14:paraId="113BF2C9" w14:textId="7AE8C21A" w:rsidR="00FA5D63" w:rsidRPr="00680984" w:rsidRDefault="00FA5D63" w:rsidP="00FB23C1">
      <w:pPr>
        <w:spacing w:line="240" w:lineRule="auto"/>
        <w:rPr>
          <w:sz w:val="20"/>
          <w:szCs w:val="20"/>
        </w:rPr>
      </w:pPr>
      <w:r w:rsidRPr="00680984">
        <w:rPr>
          <w:sz w:val="20"/>
          <w:szCs w:val="20"/>
        </w:rPr>
        <w:t xml:space="preserve">Catarina Frazão | </w:t>
      </w:r>
      <w:hyperlink r:id="rId8" w:history="1">
        <w:r w:rsidRPr="00680984">
          <w:rPr>
            <w:rStyle w:val="Hiperligao"/>
            <w:sz w:val="20"/>
            <w:szCs w:val="20"/>
          </w:rPr>
          <w:t>catarina.frazão@lift.com.pt</w:t>
        </w:r>
      </w:hyperlink>
      <w:r w:rsidRPr="00680984">
        <w:rPr>
          <w:sz w:val="20"/>
          <w:szCs w:val="20"/>
        </w:rPr>
        <w:t xml:space="preserve"> | 91 844 80 87</w:t>
      </w:r>
    </w:p>
    <w:p w14:paraId="04A8F817" w14:textId="7F6F756E" w:rsidR="00FA5D63" w:rsidRPr="00FC5907" w:rsidRDefault="00FB23C1" w:rsidP="00FB23C1">
      <w:pPr>
        <w:spacing w:line="240" w:lineRule="auto"/>
        <w:rPr>
          <w:sz w:val="20"/>
          <w:szCs w:val="20"/>
          <w:lang w:val="it-IT"/>
        </w:rPr>
      </w:pPr>
      <w:r w:rsidRPr="00680984">
        <w:rPr>
          <w:sz w:val="20"/>
          <w:szCs w:val="20"/>
          <w:lang w:val="it-IT"/>
        </w:rPr>
        <w:t>Catarina Brito</w:t>
      </w:r>
      <w:r w:rsidR="00FA5D63" w:rsidRPr="00680984">
        <w:rPr>
          <w:sz w:val="20"/>
          <w:szCs w:val="20"/>
          <w:lang w:val="it-IT"/>
        </w:rPr>
        <w:t xml:space="preserve">| </w:t>
      </w:r>
      <w:hyperlink r:id="rId9">
        <w:r w:rsidRPr="00680984">
          <w:rPr>
            <w:rStyle w:val="Hiperligao"/>
            <w:sz w:val="20"/>
            <w:szCs w:val="20"/>
            <w:lang w:val="it-IT"/>
          </w:rPr>
          <w:t>catarina.brito@lift.com.pt</w:t>
        </w:r>
      </w:hyperlink>
      <w:r w:rsidR="00FA5D63" w:rsidRPr="00680984">
        <w:rPr>
          <w:sz w:val="20"/>
          <w:szCs w:val="20"/>
          <w:lang w:val="it-IT"/>
        </w:rPr>
        <w:t xml:space="preserve"> | 91</w:t>
      </w:r>
      <w:r w:rsidRPr="00680984">
        <w:rPr>
          <w:sz w:val="20"/>
          <w:szCs w:val="20"/>
          <w:lang w:val="it-IT"/>
        </w:rPr>
        <w:t> 431 0</w:t>
      </w:r>
      <w:r w:rsidRPr="00FC5907">
        <w:rPr>
          <w:sz w:val="20"/>
          <w:szCs w:val="20"/>
          <w:lang w:val="it-IT"/>
        </w:rPr>
        <w:t>6 61</w:t>
      </w:r>
    </w:p>
    <w:sectPr w:rsidR="00FA5D63" w:rsidRPr="00FC5907">
      <w:headerReference w:type="default" r:id="rId10"/>
      <w:foot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8A69D9" w14:textId="77777777" w:rsidR="008A060F" w:rsidRDefault="008A060F" w:rsidP="00A56811">
      <w:pPr>
        <w:spacing w:after="0" w:line="240" w:lineRule="auto"/>
      </w:pPr>
      <w:r>
        <w:separator/>
      </w:r>
    </w:p>
  </w:endnote>
  <w:endnote w:type="continuationSeparator" w:id="0">
    <w:p w14:paraId="41C47ACC" w14:textId="77777777" w:rsidR="008A060F" w:rsidRDefault="008A060F" w:rsidP="00A56811">
      <w:pPr>
        <w:spacing w:after="0" w:line="240" w:lineRule="auto"/>
      </w:pPr>
      <w:r>
        <w:continuationSeparator/>
      </w:r>
    </w:p>
  </w:endnote>
  <w:endnote w:type="continuationNotice" w:id="1">
    <w:p w14:paraId="2134FBB6" w14:textId="77777777" w:rsidR="008A060F" w:rsidRDefault="008A06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5E6ACA8E" w14:paraId="4ED61280" w14:textId="77777777" w:rsidTr="5E6ACA8E">
      <w:trPr>
        <w:trHeight w:val="300"/>
      </w:trPr>
      <w:tc>
        <w:tcPr>
          <w:tcW w:w="2830" w:type="dxa"/>
        </w:tcPr>
        <w:p w14:paraId="6264C0F3" w14:textId="75E36DB2" w:rsidR="5E6ACA8E" w:rsidRDefault="5E6ACA8E" w:rsidP="5E6ACA8E">
          <w:pPr>
            <w:pStyle w:val="Cabealho"/>
            <w:ind w:left="-115"/>
          </w:pPr>
        </w:p>
      </w:tc>
      <w:tc>
        <w:tcPr>
          <w:tcW w:w="2830" w:type="dxa"/>
        </w:tcPr>
        <w:p w14:paraId="7632378E" w14:textId="7869A295" w:rsidR="5E6ACA8E" w:rsidRDefault="5E6ACA8E" w:rsidP="5E6ACA8E">
          <w:pPr>
            <w:pStyle w:val="Cabealho"/>
            <w:jc w:val="center"/>
          </w:pPr>
        </w:p>
      </w:tc>
      <w:tc>
        <w:tcPr>
          <w:tcW w:w="2830" w:type="dxa"/>
        </w:tcPr>
        <w:p w14:paraId="100D5845" w14:textId="5E2ADE08" w:rsidR="5E6ACA8E" w:rsidRDefault="5E6ACA8E" w:rsidP="5E6ACA8E">
          <w:pPr>
            <w:pStyle w:val="Cabealho"/>
            <w:ind w:right="-115"/>
            <w:jc w:val="right"/>
          </w:pPr>
        </w:p>
      </w:tc>
    </w:tr>
  </w:tbl>
  <w:p w14:paraId="0A7F6CC7" w14:textId="23D7C88F" w:rsidR="5E6ACA8E" w:rsidRDefault="5E6ACA8E" w:rsidP="5E6ACA8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4E1D63" w14:textId="77777777" w:rsidR="008A060F" w:rsidRDefault="008A060F" w:rsidP="00A56811">
      <w:pPr>
        <w:spacing w:after="0" w:line="240" w:lineRule="auto"/>
      </w:pPr>
      <w:r>
        <w:separator/>
      </w:r>
    </w:p>
  </w:footnote>
  <w:footnote w:type="continuationSeparator" w:id="0">
    <w:p w14:paraId="00CDAF41" w14:textId="77777777" w:rsidR="008A060F" w:rsidRDefault="008A060F" w:rsidP="00A56811">
      <w:pPr>
        <w:spacing w:after="0" w:line="240" w:lineRule="auto"/>
      </w:pPr>
      <w:r>
        <w:continuationSeparator/>
      </w:r>
    </w:p>
  </w:footnote>
  <w:footnote w:type="continuationNotice" w:id="1">
    <w:p w14:paraId="523BE8B6" w14:textId="77777777" w:rsidR="008A060F" w:rsidRDefault="008A06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411F15" w14:textId="6E64B5E9" w:rsidR="00A56811" w:rsidRDefault="000962D9" w:rsidP="00DB59E4">
    <w:pPr>
      <w:pStyle w:val="Cabealho"/>
    </w:pPr>
    <w:r>
      <w:rPr>
        <w:noProof/>
      </w:rPr>
      <w:drawing>
        <wp:inline distT="0" distB="0" distL="0" distR="0" wp14:anchorId="28A3AEB2" wp14:editId="605883EF">
          <wp:extent cx="1016368" cy="1142513"/>
          <wp:effectExtent l="0" t="0" r="0" b="635"/>
          <wp:docPr id="169218986" name="Imagem 1" descr="Uma imagem com Tipo de letra, Gráficos, encarnado, logó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218986" name="Imagem 1" descr="Uma imagem com Tipo de letra, Gráficos, encarnado, logótip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2566" cy="11494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7956E9"/>
    <w:multiLevelType w:val="hybridMultilevel"/>
    <w:tmpl w:val="26D4EB6C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8C215B"/>
    <w:multiLevelType w:val="multilevel"/>
    <w:tmpl w:val="AB600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3721005">
    <w:abstractNumId w:val="0"/>
  </w:num>
  <w:num w:numId="2" w16cid:durableId="6939264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MzOwMDEysTQGQiUdpeDU4uLM/DyQAqNaAI30ucwsAAAA"/>
  </w:docVars>
  <w:rsids>
    <w:rsidRoot w:val="00A56811"/>
    <w:rsid w:val="00003E7D"/>
    <w:rsid w:val="00007628"/>
    <w:rsid w:val="000103B1"/>
    <w:rsid w:val="00013D13"/>
    <w:rsid w:val="00014A6D"/>
    <w:rsid w:val="00021402"/>
    <w:rsid w:val="00022D2D"/>
    <w:rsid w:val="00025453"/>
    <w:rsid w:val="000268CA"/>
    <w:rsid w:val="00035D58"/>
    <w:rsid w:val="0004244E"/>
    <w:rsid w:val="00042494"/>
    <w:rsid w:val="000428CF"/>
    <w:rsid w:val="0005199E"/>
    <w:rsid w:val="00053EBC"/>
    <w:rsid w:val="000543B8"/>
    <w:rsid w:val="000546B9"/>
    <w:rsid w:val="00057836"/>
    <w:rsid w:val="00063C63"/>
    <w:rsid w:val="00076C6C"/>
    <w:rsid w:val="000809D3"/>
    <w:rsid w:val="0008327C"/>
    <w:rsid w:val="000874C8"/>
    <w:rsid w:val="00094E56"/>
    <w:rsid w:val="000962D9"/>
    <w:rsid w:val="00097730"/>
    <w:rsid w:val="000A4F9E"/>
    <w:rsid w:val="000A66AE"/>
    <w:rsid w:val="000A71D9"/>
    <w:rsid w:val="000B0078"/>
    <w:rsid w:val="000B0A05"/>
    <w:rsid w:val="000B252F"/>
    <w:rsid w:val="000B79AD"/>
    <w:rsid w:val="000B7A62"/>
    <w:rsid w:val="000C1594"/>
    <w:rsid w:val="000C5CFB"/>
    <w:rsid w:val="000C76E1"/>
    <w:rsid w:val="000D74D8"/>
    <w:rsid w:val="000E4587"/>
    <w:rsid w:val="000E6280"/>
    <w:rsid w:val="000E6E92"/>
    <w:rsid w:val="000E7967"/>
    <w:rsid w:val="000F0D45"/>
    <w:rsid w:val="000F4AB1"/>
    <w:rsid w:val="000F74D0"/>
    <w:rsid w:val="001016CA"/>
    <w:rsid w:val="001018DD"/>
    <w:rsid w:val="00101F10"/>
    <w:rsid w:val="00102F8F"/>
    <w:rsid w:val="001042AF"/>
    <w:rsid w:val="001068A6"/>
    <w:rsid w:val="001068E4"/>
    <w:rsid w:val="001129AE"/>
    <w:rsid w:val="00121E44"/>
    <w:rsid w:val="00123C6A"/>
    <w:rsid w:val="00124DC1"/>
    <w:rsid w:val="00130B0E"/>
    <w:rsid w:val="00132582"/>
    <w:rsid w:val="001359EC"/>
    <w:rsid w:val="00144CCB"/>
    <w:rsid w:val="001459E8"/>
    <w:rsid w:val="00146707"/>
    <w:rsid w:val="00156B48"/>
    <w:rsid w:val="00165218"/>
    <w:rsid w:val="00167A13"/>
    <w:rsid w:val="001703BF"/>
    <w:rsid w:val="00172341"/>
    <w:rsid w:val="00176E4D"/>
    <w:rsid w:val="0018089E"/>
    <w:rsid w:val="00183E6F"/>
    <w:rsid w:val="00192ED8"/>
    <w:rsid w:val="001A1D87"/>
    <w:rsid w:val="001B267D"/>
    <w:rsid w:val="001B3AC3"/>
    <w:rsid w:val="001B51EE"/>
    <w:rsid w:val="001C03CA"/>
    <w:rsid w:val="001C1E9D"/>
    <w:rsid w:val="001C3BC5"/>
    <w:rsid w:val="001C3F93"/>
    <w:rsid w:val="001C59CA"/>
    <w:rsid w:val="001C7AFF"/>
    <w:rsid w:val="001D569C"/>
    <w:rsid w:val="001D6DCC"/>
    <w:rsid w:val="001E3080"/>
    <w:rsid w:val="001E5702"/>
    <w:rsid w:val="001E6A46"/>
    <w:rsid w:val="001F594A"/>
    <w:rsid w:val="001F7944"/>
    <w:rsid w:val="0020592B"/>
    <w:rsid w:val="0020690C"/>
    <w:rsid w:val="0021134C"/>
    <w:rsid w:val="002116E0"/>
    <w:rsid w:val="0021649D"/>
    <w:rsid w:val="002217BA"/>
    <w:rsid w:val="0022343C"/>
    <w:rsid w:val="00224223"/>
    <w:rsid w:val="0023096C"/>
    <w:rsid w:val="0023240F"/>
    <w:rsid w:val="0023627B"/>
    <w:rsid w:val="00237637"/>
    <w:rsid w:val="00241358"/>
    <w:rsid w:val="00244FD7"/>
    <w:rsid w:val="00245621"/>
    <w:rsid w:val="00256292"/>
    <w:rsid w:val="002566A6"/>
    <w:rsid w:val="00261EAB"/>
    <w:rsid w:val="0026414E"/>
    <w:rsid w:val="00265D32"/>
    <w:rsid w:val="00267CF2"/>
    <w:rsid w:val="00271C50"/>
    <w:rsid w:val="00274649"/>
    <w:rsid w:val="00274C7D"/>
    <w:rsid w:val="00276A97"/>
    <w:rsid w:val="00287897"/>
    <w:rsid w:val="00290AA2"/>
    <w:rsid w:val="002924D4"/>
    <w:rsid w:val="00292520"/>
    <w:rsid w:val="00292932"/>
    <w:rsid w:val="00296246"/>
    <w:rsid w:val="002A1A3C"/>
    <w:rsid w:val="002A2638"/>
    <w:rsid w:val="002A4B68"/>
    <w:rsid w:val="002B3D05"/>
    <w:rsid w:val="002B5054"/>
    <w:rsid w:val="002C3455"/>
    <w:rsid w:val="002E083F"/>
    <w:rsid w:val="002E34A8"/>
    <w:rsid w:val="002E3988"/>
    <w:rsid w:val="002E690D"/>
    <w:rsid w:val="002E6955"/>
    <w:rsid w:val="002F20D0"/>
    <w:rsid w:val="002F2704"/>
    <w:rsid w:val="002F5BA0"/>
    <w:rsid w:val="00300BF1"/>
    <w:rsid w:val="003026C8"/>
    <w:rsid w:val="00313234"/>
    <w:rsid w:val="003148A7"/>
    <w:rsid w:val="00315168"/>
    <w:rsid w:val="003209B9"/>
    <w:rsid w:val="00321687"/>
    <w:rsid w:val="00323046"/>
    <w:rsid w:val="0032500A"/>
    <w:rsid w:val="00327683"/>
    <w:rsid w:val="00330581"/>
    <w:rsid w:val="003334EF"/>
    <w:rsid w:val="00335CB2"/>
    <w:rsid w:val="00343CBB"/>
    <w:rsid w:val="00344C26"/>
    <w:rsid w:val="003461A5"/>
    <w:rsid w:val="003462D4"/>
    <w:rsid w:val="00346DF7"/>
    <w:rsid w:val="00360429"/>
    <w:rsid w:val="00363171"/>
    <w:rsid w:val="00363463"/>
    <w:rsid w:val="00387AF0"/>
    <w:rsid w:val="00393EDE"/>
    <w:rsid w:val="003A1924"/>
    <w:rsid w:val="003A6AB5"/>
    <w:rsid w:val="003A6C24"/>
    <w:rsid w:val="003A72F9"/>
    <w:rsid w:val="003B2654"/>
    <w:rsid w:val="003B5E89"/>
    <w:rsid w:val="003C1AA7"/>
    <w:rsid w:val="003C202E"/>
    <w:rsid w:val="003C6F06"/>
    <w:rsid w:val="003C7680"/>
    <w:rsid w:val="003D3B80"/>
    <w:rsid w:val="003D3F5B"/>
    <w:rsid w:val="003D5ABB"/>
    <w:rsid w:val="003D65DD"/>
    <w:rsid w:val="003D7FFE"/>
    <w:rsid w:val="003E231E"/>
    <w:rsid w:val="003E4319"/>
    <w:rsid w:val="003E464F"/>
    <w:rsid w:val="003F5966"/>
    <w:rsid w:val="003F79D6"/>
    <w:rsid w:val="003F7AED"/>
    <w:rsid w:val="0040365D"/>
    <w:rsid w:val="0040675A"/>
    <w:rsid w:val="00413598"/>
    <w:rsid w:val="00417D62"/>
    <w:rsid w:val="00422C73"/>
    <w:rsid w:val="004230CF"/>
    <w:rsid w:val="0042596B"/>
    <w:rsid w:val="004335F0"/>
    <w:rsid w:val="00433705"/>
    <w:rsid w:val="004369A3"/>
    <w:rsid w:val="004455C8"/>
    <w:rsid w:val="00451DB6"/>
    <w:rsid w:val="004612EC"/>
    <w:rsid w:val="00461EEC"/>
    <w:rsid w:val="00464631"/>
    <w:rsid w:val="00472887"/>
    <w:rsid w:val="00474165"/>
    <w:rsid w:val="0047449D"/>
    <w:rsid w:val="004774F9"/>
    <w:rsid w:val="004815F3"/>
    <w:rsid w:val="004838AC"/>
    <w:rsid w:val="004970E4"/>
    <w:rsid w:val="004A759C"/>
    <w:rsid w:val="004B34F7"/>
    <w:rsid w:val="004C0CDC"/>
    <w:rsid w:val="004C4C9D"/>
    <w:rsid w:val="004C5185"/>
    <w:rsid w:val="004C586D"/>
    <w:rsid w:val="004C5A56"/>
    <w:rsid w:val="004C7923"/>
    <w:rsid w:val="004D0973"/>
    <w:rsid w:val="004D700E"/>
    <w:rsid w:val="004E4E20"/>
    <w:rsid w:val="004F3AC2"/>
    <w:rsid w:val="005020BE"/>
    <w:rsid w:val="00503B14"/>
    <w:rsid w:val="0050480B"/>
    <w:rsid w:val="00506A20"/>
    <w:rsid w:val="00510853"/>
    <w:rsid w:val="00510D4C"/>
    <w:rsid w:val="0051153F"/>
    <w:rsid w:val="00512907"/>
    <w:rsid w:val="00515613"/>
    <w:rsid w:val="00515D34"/>
    <w:rsid w:val="00516043"/>
    <w:rsid w:val="0051635B"/>
    <w:rsid w:val="005211BA"/>
    <w:rsid w:val="00521329"/>
    <w:rsid w:val="005219E4"/>
    <w:rsid w:val="00522DE2"/>
    <w:rsid w:val="00523CEA"/>
    <w:rsid w:val="005310F0"/>
    <w:rsid w:val="00535DA9"/>
    <w:rsid w:val="005430C3"/>
    <w:rsid w:val="00551399"/>
    <w:rsid w:val="00551F18"/>
    <w:rsid w:val="00553ABB"/>
    <w:rsid w:val="005559C6"/>
    <w:rsid w:val="00556C78"/>
    <w:rsid w:val="005620CE"/>
    <w:rsid w:val="00562C1F"/>
    <w:rsid w:val="00566CC6"/>
    <w:rsid w:val="00566D53"/>
    <w:rsid w:val="00572266"/>
    <w:rsid w:val="00575679"/>
    <w:rsid w:val="0058251E"/>
    <w:rsid w:val="00582BC0"/>
    <w:rsid w:val="00584978"/>
    <w:rsid w:val="00585373"/>
    <w:rsid w:val="00585F65"/>
    <w:rsid w:val="00587CD4"/>
    <w:rsid w:val="00592ADC"/>
    <w:rsid w:val="00593707"/>
    <w:rsid w:val="00595DD2"/>
    <w:rsid w:val="00596CD5"/>
    <w:rsid w:val="00597A36"/>
    <w:rsid w:val="005A0BD6"/>
    <w:rsid w:val="005A3897"/>
    <w:rsid w:val="005A4D6D"/>
    <w:rsid w:val="005A6C77"/>
    <w:rsid w:val="005A6F16"/>
    <w:rsid w:val="005A7C1A"/>
    <w:rsid w:val="005B10AF"/>
    <w:rsid w:val="005B3A7C"/>
    <w:rsid w:val="005B4966"/>
    <w:rsid w:val="005B711A"/>
    <w:rsid w:val="005B7C68"/>
    <w:rsid w:val="005B7EC6"/>
    <w:rsid w:val="005C1DB1"/>
    <w:rsid w:val="005D2DF2"/>
    <w:rsid w:val="005D2EC1"/>
    <w:rsid w:val="005D504C"/>
    <w:rsid w:val="005E00AC"/>
    <w:rsid w:val="005E3FC9"/>
    <w:rsid w:val="005E475F"/>
    <w:rsid w:val="005E5BE6"/>
    <w:rsid w:val="005E78CE"/>
    <w:rsid w:val="005F01CA"/>
    <w:rsid w:val="005F21BE"/>
    <w:rsid w:val="005F2678"/>
    <w:rsid w:val="005F2C7F"/>
    <w:rsid w:val="005F3B09"/>
    <w:rsid w:val="0060047C"/>
    <w:rsid w:val="00601CB7"/>
    <w:rsid w:val="006037F0"/>
    <w:rsid w:val="00606D72"/>
    <w:rsid w:val="00607DD1"/>
    <w:rsid w:val="0061133E"/>
    <w:rsid w:val="00612EF8"/>
    <w:rsid w:val="00616DAA"/>
    <w:rsid w:val="006248CF"/>
    <w:rsid w:val="00624F8A"/>
    <w:rsid w:val="00626434"/>
    <w:rsid w:val="00630C80"/>
    <w:rsid w:val="006326D9"/>
    <w:rsid w:val="0064261E"/>
    <w:rsid w:val="00642845"/>
    <w:rsid w:val="00644CE6"/>
    <w:rsid w:val="00645D73"/>
    <w:rsid w:val="00647745"/>
    <w:rsid w:val="00647762"/>
    <w:rsid w:val="0065678C"/>
    <w:rsid w:val="0067371F"/>
    <w:rsid w:val="00675FBD"/>
    <w:rsid w:val="0068002A"/>
    <w:rsid w:val="00680984"/>
    <w:rsid w:val="00690518"/>
    <w:rsid w:val="006A66AF"/>
    <w:rsid w:val="006B07AC"/>
    <w:rsid w:val="006B2F93"/>
    <w:rsid w:val="006C220D"/>
    <w:rsid w:val="006C2B9F"/>
    <w:rsid w:val="006C5259"/>
    <w:rsid w:val="006C58CE"/>
    <w:rsid w:val="006C7771"/>
    <w:rsid w:val="006D297E"/>
    <w:rsid w:val="006D60DC"/>
    <w:rsid w:val="006E039D"/>
    <w:rsid w:val="006E1426"/>
    <w:rsid w:val="006E26DA"/>
    <w:rsid w:val="006E6E68"/>
    <w:rsid w:val="006F5E9A"/>
    <w:rsid w:val="006F60C1"/>
    <w:rsid w:val="006F6247"/>
    <w:rsid w:val="006F661D"/>
    <w:rsid w:val="007012AC"/>
    <w:rsid w:val="0070589D"/>
    <w:rsid w:val="00715633"/>
    <w:rsid w:val="00716607"/>
    <w:rsid w:val="00716619"/>
    <w:rsid w:val="007171D5"/>
    <w:rsid w:val="00720BF2"/>
    <w:rsid w:val="0072326F"/>
    <w:rsid w:val="00723543"/>
    <w:rsid w:val="00725EE8"/>
    <w:rsid w:val="00731908"/>
    <w:rsid w:val="007457AC"/>
    <w:rsid w:val="0075121F"/>
    <w:rsid w:val="00767F47"/>
    <w:rsid w:val="00776EF1"/>
    <w:rsid w:val="00780440"/>
    <w:rsid w:val="00780F3B"/>
    <w:rsid w:val="00783684"/>
    <w:rsid w:val="00783D2F"/>
    <w:rsid w:val="007852A0"/>
    <w:rsid w:val="007921D4"/>
    <w:rsid w:val="00793A0C"/>
    <w:rsid w:val="007A11AF"/>
    <w:rsid w:val="007A1CF3"/>
    <w:rsid w:val="007A24CE"/>
    <w:rsid w:val="007A3FFD"/>
    <w:rsid w:val="007A460B"/>
    <w:rsid w:val="007A7E92"/>
    <w:rsid w:val="007B1F57"/>
    <w:rsid w:val="007C1F88"/>
    <w:rsid w:val="007C2ABC"/>
    <w:rsid w:val="007C5DFF"/>
    <w:rsid w:val="007D0994"/>
    <w:rsid w:val="007D6871"/>
    <w:rsid w:val="007E056C"/>
    <w:rsid w:val="007E098D"/>
    <w:rsid w:val="007E1475"/>
    <w:rsid w:val="007F1182"/>
    <w:rsid w:val="007F209D"/>
    <w:rsid w:val="007F74D2"/>
    <w:rsid w:val="008112CA"/>
    <w:rsid w:val="00812DDA"/>
    <w:rsid w:val="008131B2"/>
    <w:rsid w:val="0081383E"/>
    <w:rsid w:val="00813CC2"/>
    <w:rsid w:val="00814FD6"/>
    <w:rsid w:val="00815820"/>
    <w:rsid w:val="00821DA4"/>
    <w:rsid w:val="008377A3"/>
    <w:rsid w:val="00843A2C"/>
    <w:rsid w:val="00850D6C"/>
    <w:rsid w:val="0085429E"/>
    <w:rsid w:val="0085451E"/>
    <w:rsid w:val="00854926"/>
    <w:rsid w:val="00856DFA"/>
    <w:rsid w:val="00860286"/>
    <w:rsid w:val="00861CFE"/>
    <w:rsid w:val="0086285B"/>
    <w:rsid w:val="00862E3B"/>
    <w:rsid w:val="00864A5D"/>
    <w:rsid w:val="00870CAB"/>
    <w:rsid w:val="00873A03"/>
    <w:rsid w:val="00875252"/>
    <w:rsid w:val="008761F2"/>
    <w:rsid w:val="008763E5"/>
    <w:rsid w:val="008765D4"/>
    <w:rsid w:val="0087786A"/>
    <w:rsid w:val="00881BD8"/>
    <w:rsid w:val="00881CA6"/>
    <w:rsid w:val="0088711B"/>
    <w:rsid w:val="0089517B"/>
    <w:rsid w:val="008970EB"/>
    <w:rsid w:val="008A060F"/>
    <w:rsid w:val="008A5A93"/>
    <w:rsid w:val="008A705E"/>
    <w:rsid w:val="008A755A"/>
    <w:rsid w:val="008B0609"/>
    <w:rsid w:val="008B3BEC"/>
    <w:rsid w:val="008B5CD9"/>
    <w:rsid w:val="008B6C36"/>
    <w:rsid w:val="008B7DB9"/>
    <w:rsid w:val="008C10E4"/>
    <w:rsid w:val="008C1882"/>
    <w:rsid w:val="008C3A15"/>
    <w:rsid w:val="008C5F0D"/>
    <w:rsid w:val="008C68B0"/>
    <w:rsid w:val="008C7296"/>
    <w:rsid w:val="008D0192"/>
    <w:rsid w:val="008E0593"/>
    <w:rsid w:val="008E2F5B"/>
    <w:rsid w:val="008E49F9"/>
    <w:rsid w:val="008E5B81"/>
    <w:rsid w:val="008E606C"/>
    <w:rsid w:val="008F03B5"/>
    <w:rsid w:val="008F0C2D"/>
    <w:rsid w:val="008F1796"/>
    <w:rsid w:val="008F26C4"/>
    <w:rsid w:val="008F5421"/>
    <w:rsid w:val="008F6C3B"/>
    <w:rsid w:val="008F70F8"/>
    <w:rsid w:val="00904D76"/>
    <w:rsid w:val="00906B17"/>
    <w:rsid w:val="0091002F"/>
    <w:rsid w:val="0091155F"/>
    <w:rsid w:val="00917BAF"/>
    <w:rsid w:val="00926169"/>
    <w:rsid w:val="00926411"/>
    <w:rsid w:val="00931096"/>
    <w:rsid w:val="00934082"/>
    <w:rsid w:val="00934844"/>
    <w:rsid w:val="00936EA0"/>
    <w:rsid w:val="00944480"/>
    <w:rsid w:val="00951568"/>
    <w:rsid w:val="00952761"/>
    <w:rsid w:val="009533A7"/>
    <w:rsid w:val="00953445"/>
    <w:rsid w:val="00953CDD"/>
    <w:rsid w:val="0095473C"/>
    <w:rsid w:val="00956605"/>
    <w:rsid w:val="009632DF"/>
    <w:rsid w:val="00963C98"/>
    <w:rsid w:val="00964512"/>
    <w:rsid w:val="00966855"/>
    <w:rsid w:val="0097010C"/>
    <w:rsid w:val="00985B94"/>
    <w:rsid w:val="009928D0"/>
    <w:rsid w:val="00996E4B"/>
    <w:rsid w:val="0099782B"/>
    <w:rsid w:val="009A423E"/>
    <w:rsid w:val="009A507E"/>
    <w:rsid w:val="009A5A18"/>
    <w:rsid w:val="009A79E5"/>
    <w:rsid w:val="009B0C5A"/>
    <w:rsid w:val="009B2158"/>
    <w:rsid w:val="009B3C33"/>
    <w:rsid w:val="009B466F"/>
    <w:rsid w:val="009B6DD3"/>
    <w:rsid w:val="009C7184"/>
    <w:rsid w:val="009E06F1"/>
    <w:rsid w:val="009E07EC"/>
    <w:rsid w:val="009E4922"/>
    <w:rsid w:val="009F1542"/>
    <w:rsid w:val="009F393F"/>
    <w:rsid w:val="009F596A"/>
    <w:rsid w:val="009F66BA"/>
    <w:rsid w:val="00A021E5"/>
    <w:rsid w:val="00A215CD"/>
    <w:rsid w:val="00A216EF"/>
    <w:rsid w:val="00A42743"/>
    <w:rsid w:val="00A42FDE"/>
    <w:rsid w:val="00A46110"/>
    <w:rsid w:val="00A50E8A"/>
    <w:rsid w:val="00A53424"/>
    <w:rsid w:val="00A56811"/>
    <w:rsid w:val="00A62C2D"/>
    <w:rsid w:val="00A70194"/>
    <w:rsid w:val="00A72007"/>
    <w:rsid w:val="00A77861"/>
    <w:rsid w:val="00A8275A"/>
    <w:rsid w:val="00A859CA"/>
    <w:rsid w:val="00A85F7D"/>
    <w:rsid w:val="00A86663"/>
    <w:rsid w:val="00A86770"/>
    <w:rsid w:val="00A90BFB"/>
    <w:rsid w:val="00A91B25"/>
    <w:rsid w:val="00A91C53"/>
    <w:rsid w:val="00A9219B"/>
    <w:rsid w:val="00A964D1"/>
    <w:rsid w:val="00AA51E2"/>
    <w:rsid w:val="00AA5A07"/>
    <w:rsid w:val="00AB06CB"/>
    <w:rsid w:val="00AB09C0"/>
    <w:rsid w:val="00AB5B9F"/>
    <w:rsid w:val="00AC1F7F"/>
    <w:rsid w:val="00AC3C12"/>
    <w:rsid w:val="00AC706E"/>
    <w:rsid w:val="00AC7F52"/>
    <w:rsid w:val="00AD29E6"/>
    <w:rsid w:val="00AD5614"/>
    <w:rsid w:val="00AE4495"/>
    <w:rsid w:val="00AF1465"/>
    <w:rsid w:val="00AF23D8"/>
    <w:rsid w:val="00AF2857"/>
    <w:rsid w:val="00AF2B3F"/>
    <w:rsid w:val="00AF3015"/>
    <w:rsid w:val="00AF3061"/>
    <w:rsid w:val="00B00171"/>
    <w:rsid w:val="00B00D78"/>
    <w:rsid w:val="00B07A6F"/>
    <w:rsid w:val="00B126E2"/>
    <w:rsid w:val="00B17BB8"/>
    <w:rsid w:val="00B20F16"/>
    <w:rsid w:val="00B227BC"/>
    <w:rsid w:val="00B22BA8"/>
    <w:rsid w:val="00B26A85"/>
    <w:rsid w:val="00B3069E"/>
    <w:rsid w:val="00B308EA"/>
    <w:rsid w:val="00B30AA3"/>
    <w:rsid w:val="00B3132E"/>
    <w:rsid w:val="00B32C55"/>
    <w:rsid w:val="00B33DC9"/>
    <w:rsid w:val="00B37C66"/>
    <w:rsid w:val="00B429D4"/>
    <w:rsid w:val="00B44DB8"/>
    <w:rsid w:val="00B514A0"/>
    <w:rsid w:val="00B5160F"/>
    <w:rsid w:val="00B5692D"/>
    <w:rsid w:val="00B665E3"/>
    <w:rsid w:val="00B668FF"/>
    <w:rsid w:val="00B676C1"/>
    <w:rsid w:val="00B67CBD"/>
    <w:rsid w:val="00B71221"/>
    <w:rsid w:val="00B71E94"/>
    <w:rsid w:val="00B73093"/>
    <w:rsid w:val="00B76314"/>
    <w:rsid w:val="00B822A5"/>
    <w:rsid w:val="00B87057"/>
    <w:rsid w:val="00B9566A"/>
    <w:rsid w:val="00BA05E0"/>
    <w:rsid w:val="00BA0766"/>
    <w:rsid w:val="00BA35E5"/>
    <w:rsid w:val="00BA3D5C"/>
    <w:rsid w:val="00BA3EA0"/>
    <w:rsid w:val="00BA6EF8"/>
    <w:rsid w:val="00BB11EF"/>
    <w:rsid w:val="00BB5B81"/>
    <w:rsid w:val="00BB60D5"/>
    <w:rsid w:val="00BB65AB"/>
    <w:rsid w:val="00BC07D7"/>
    <w:rsid w:val="00BC7A87"/>
    <w:rsid w:val="00BC7EBF"/>
    <w:rsid w:val="00BD08F8"/>
    <w:rsid w:val="00BD16D0"/>
    <w:rsid w:val="00BE0F24"/>
    <w:rsid w:val="00BE0F33"/>
    <w:rsid w:val="00BE1894"/>
    <w:rsid w:val="00BE39F6"/>
    <w:rsid w:val="00BE6136"/>
    <w:rsid w:val="00BE64BB"/>
    <w:rsid w:val="00BF151F"/>
    <w:rsid w:val="00BF4B44"/>
    <w:rsid w:val="00BF5952"/>
    <w:rsid w:val="00C078BC"/>
    <w:rsid w:val="00C14C2C"/>
    <w:rsid w:val="00C164FA"/>
    <w:rsid w:val="00C20683"/>
    <w:rsid w:val="00C2139E"/>
    <w:rsid w:val="00C30E0E"/>
    <w:rsid w:val="00C366A9"/>
    <w:rsid w:val="00C40D48"/>
    <w:rsid w:val="00C4445D"/>
    <w:rsid w:val="00C44814"/>
    <w:rsid w:val="00C556E1"/>
    <w:rsid w:val="00C604CB"/>
    <w:rsid w:val="00C606E9"/>
    <w:rsid w:val="00C61213"/>
    <w:rsid w:val="00C6244B"/>
    <w:rsid w:val="00C64849"/>
    <w:rsid w:val="00C64EDE"/>
    <w:rsid w:val="00C66982"/>
    <w:rsid w:val="00C70B19"/>
    <w:rsid w:val="00C738DA"/>
    <w:rsid w:val="00C73FE8"/>
    <w:rsid w:val="00C76DD6"/>
    <w:rsid w:val="00C8007F"/>
    <w:rsid w:val="00C97822"/>
    <w:rsid w:val="00C97A23"/>
    <w:rsid w:val="00CA167B"/>
    <w:rsid w:val="00CA1A4C"/>
    <w:rsid w:val="00CA42A6"/>
    <w:rsid w:val="00CB016B"/>
    <w:rsid w:val="00CB2989"/>
    <w:rsid w:val="00CB3153"/>
    <w:rsid w:val="00CB6FC7"/>
    <w:rsid w:val="00CC1928"/>
    <w:rsid w:val="00CC1AD4"/>
    <w:rsid w:val="00CC1B37"/>
    <w:rsid w:val="00CC6756"/>
    <w:rsid w:val="00CD037D"/>
    <w:rsid w:val="00CD447D"/>
    <w:rsid w:val="00CE17BC"/>
    <w:rsid w:val="00CE47EA"/>
    <w:rsid w:val="00CF492A"/>
    <w:rsid w:val="00CF605B"/>
    <w:rsid w:val="00CF766F"/>
    <w:rsid w:val="00D02793"/>
    <w:rsid w:val="00D03D59"/>
    <w:rsid w:val="00D05216"/>
    <w:rsid w:val="00D053FF"/>
    <w:rsid w:val="00D054E0"/>
    <w:rsid w:val="00D12F0F"/>
    <w:rsid w:val="00D16C08"/>
    <w:rsid w:val="00D17066"/>
    <w:rsid w:val="00D23D63"/>
    <w:rsid w:val="00D304D4"/>
    <w:rsid w:val="00D408EF"/>
    <w:rsid w:val="00D430E5"/>
    <w:rsid w:val="00D530C8"/>
    <w:rsid w:val="00D53C67"/>
    <w:rsid w:val="00D55250"/>
    <w:rsid w:val="00D574DE"/>
    <w:rsid w:val="00D62516"/>
    <w:rsid w:val="00D62F35"/>
    <w:rsid w:val="00D62F87"/>
    <w:rsid w:val="00D7040C"/>
    <w:rsid w:val="00D70DC9"/>
    <w:rsid w:val="00D71DA6"/>
    <w:rsid w:val="00D72CD3"/>
    <w:rsid w:val="00D7522C"/>
    <w:rsid w:val="00D82345"/>
    <w:rsid w:val="00D84A9C"/>
    <w:rsid w:val="00D91CF8"/>
    <w:rsid w:val="00D935B0"/>
    <w:rsid w:val="00DA0424"/>
    <w:rsid w:val="00DA4307"/>
    <w:rsid w:val="00DB55CF"/>
    <w:rsid w:val="00DB572F"/>
    <w:rsid w:val="00DB59E4"/>
    <w:rsid w:val="00DC1676"/>
    <w:rsid w:val="00DC16B5"/>
    <w:rsid w:val="00DC24AF"/>
    <w:rsid w:val="00DC7C42"/>
    <w:rsid w:val="00DD0F31"/>
    <w:rsid w:val="00DD23A8"/>
    <w:rsid w:val="00DD621F"/>
    <w:rsid w:val="00DD65C8"/>
    <w:rsid w:val="00DE1BB5"/>
    <w:rsid w:val="00DE74B1"/>
    <w:rsid w:val="00DF0AB5"/>
    <w:rsid w:val="00DF6BBC"/>
    <w:rsid w:val="00E00B3E"/>
    <w:rsid w:val="00E02B1D"/>
    <w:rsid w:val="00E060F4"/>
    <w:rsid w:val="00E07E56"/>
    <w:rsid w:val="00E11A71"/>
    <w:rsid w:val="00E15F2B"/>
    <w:rsid w:val="00E17018"/>
    <w:rsid w:val="00E24E00"/>
    <w:rsid w:val="00E269B9"/>
    <w:rsid w:val="00E31468"/>
    <w:rsid w:val="00E31DBD"/>
    <w:rsid w:val="00E33266"/>
    <w:rsid w:val="00E368C4"/>
    <w:rsid w:val="00E40BC0"/>
    <w:rsid w:val="00E437E7"/>
    <w:rsid w:val="00E455EA"/>
    <w:rsid w:val="00E462F8"/>
    <w:rsid w:val="00E46619"/>
    <w:rsid w:val="00E46726"/>
    <w:rsid w:val="00E47FD2"/>
    <w:rsid w:val="00E507B1"/>
    <w:rsid w:val="00E5256E"/>
    <w:rsid w:val="00E5435E"/>
    <w:rsid w:val="00E55657"/>
    <w:rsid w:val="00E5637E"/>
    <w:rsid w:val="00E56B1F"/>
    <w:rsid w:val="00E60969"/>
    <w:rsid w:val="00E61D01"/>
    <w:rsid w:val="00E65E86"/>
    <w:rsid w:val="00E6629A"/>
    <w:rsid w:val="00E70415"/>
    <w:rsid w:val="00E7082E"/>
    <w:rsid w:val="00E729DF"/>
    <w:rsid w:val="00E74D40"/>
    <w:rsid w:val="00E751F3"/>
    <w:rsid w:val="00E77389"/>
    <w:rsid w:val="00E80C7A"/>
    <w:rsid w:val="00E81420"/>
    <w:rsid w:val="00E850CD"/>
    <w:rsid w:val="00E87913"/>
    <w:rsid w:val="00E87BF1"/>
    <w:rsid w:val="00E942A3"/>
    <w:rsid w:val="00E95E2B"/>
    <w:rsid w:val="00E966CA"/>
    <w:rsid w:val="00EB0ED3"/>
    <w:rsid w:val="00EB5CF3"/>
    <w:rsid w:val="00EB7273"/>
    <w:rsid w:val="00EC0BAC"/>
    <w:rsid w:val="00EC3E07"/>
    <w:rsid w:val="00EC3E17"/>
    <w:rsid w:val="00EC6984"/>
    <w:rsid w:val="00EE02F6"/>
    <w:rsid w:val="00EE1E65"/>
    <w:rsid w:val="00EE397B"/>
    <w:rsid w:val="00EE44F7"/>
    <w:rsid w:val="00EE51D6"/>
    <w:rsid w:val="00EE6515"/>
    <w:rsid w:val="00EF1062"/>
    <w:rsid w:val="00EF242F"/>
    <w:rsid w:val="00EF6AD2"/>
    <w:rsid w:val="00F00F46"/>
    <w:rsid w:val="00F03FDA"/>
    <w:rsid w:val="00F11473"/>
    <w:rsid w:val="00F13EE4"/>
    <w:rsid w:val="00F1417D"/>
    <w:rsid w:val="00F154D6"/>
    <w:rsid w:val="00F16EA7"/>
    <w:rsid w:val="00F1773B"/>
    <w:rsid w:val="00F17D85"/>
    <w:rsid w:val="00F21A87"/>
    <w:rsid w:val="00F229EB"/>
    <w:rsid w:val="00F246F2"/>
    <w:rsid w:val="00F270DF"/>
    <w:rsid w:val="00F31632"/>
    <w:rsid w:val="00F35FC8"/>
    <w:rsid w:val="00F3642A"/>
    <w:rsid w:val="00F37B02"/>
    <w:rsid w:val="00F462E6"/>
    <w:rsid w:val="00F46374"/>
    <w:rsid w:val="00F52108"/>
    <w:rsid w:val="00F55263"/>
    <w:rsid w:val="00F57512"/>
    <w:rsid w:val="00F57848"/>
    <w:rsid w:val="00F6784E"/>
    <w:rsid w:val="00F7223F"/>
    <w:rsid w:val="00F738D6"/>
    <w:rsid w:val="00F74539"/>
    <w:rsid w:val="00F74877"/>
    <w:rsid w:val="00F763BC"/>
    <w:rsid w:val="00F9230B"/>
    <w:rsid w:val="00F9258C"/>
    <w:rsid w:val="00F92BD3"/>
    <w:rsid w:val="00FA12BF"/>
    <w:rsid w:val="00FA14AB"/>
    <w:rsid w:val="00FA5D63"/>
    <w:rsid w:val="00FA6094"/>
    <w:rsid w:val="00FA633F"/>
    <w:rsid w:val="00FB23C1"/>
    <w:rsid w:val="00FB31D6"/>
    <w:rsid w:val="00FB4298"/>
    <w:rsid w:val="00FB769A"/>
    <w:rsid w:val="00FC109A"/>
    <w:rsid w:val="00FC13CF"/>
    <w:rsid w:val="00FC31F4"/>
    <w:rsid w:val="00FC33FC"/>
    <w:rsid w:val="00FC4174"/>
    <w:rsid w:val="00FC5907"/>
    <w:rsid w:val="00FC7173"/>
    <w:rsid w:val="00FD13D3"/>
    <w:rsid w:val="00FD2F5F"/>
    <w:rsid w:val="00FD40D6"/>
    <w:rsid w:val="00FE22E1"/>
    <w:rsid w:val="00FE37B1"/>
    <w:rsid w:val="00FE473B"/>
    <w:rsid w:val="00FE5B40"/>
    <w:rsid w:val="00FE6511"/>
    <w:rsid w:val="0113A793"/>
    <w:rsid w:val="0162754D"/>
    <w:rsid w:val="01780BC1"/>
    <w:rsid w:val="017B299E"/>
    <w:rsid w:val="01F922EE"/>
    <w:rsid w:val="021CDEA6"/>
    <w:rsid w:val="036AF4EA"/>
    <w:rsid w:val="043D1CAB"/>
    <w:rsid w:val="04BC23F6"/>
    <w:rsid w:val="04BFA59A"/>
    <w:rsid w:val="05068E98"/>
    <w:rsid w:val="0683CDDE"/>
    <w:rsid w:val="08EA5413"/>
    <w:rsid w:val="0A2FC95A"/>
    <w:rsid w:val="0A516C59"/>
    <w:rsid w:val="0ADA0E93"/>
    <w:rsid w:val="0BF14691"/>
    <w:rsid w:val="0C82BD51"/>
    <w:rsid w:val="0CD7F4F3"/>
    <w:rsid w:val="0E379139"/>
    <w:rsid w:val="0EF30A00"/>
    <w:rsid w:val="1023AC6C"/>
    <w:rsid w:val="10543489"/>
    <w:rsid w:val="10DDCAEC"/>
    <w:rsid w:val="11AC66BD"/>
    <w:rsid w:val="11B33000"/>
    <w:rsid w:val="11BD7B8B"/>
    <w:rsid w:val="120B4C97"/>
    <w:rsid w:val="13FB3734"/>
    <w:rsid w:val="156251E1"/>
    <w:rsid w:val="162F9A19"/>
    <w:rsid w:val="16A45678"/>
    <w:rsid w:val="16D8FEA8"/>
    <w:rsid w:val="18206BF0"/>
    <w:rsid w:val="18524B2E"/>
    <w:rsid w:val="18E102E6"/>
    <w:rsid w:val="19ABD491"/>
    <w:rsid w:val="19DBBD33"/>
    <w:rsid w:val="1B3527CF"/>
    <w:rsid w:val="1B3CF3A2"/>
    <w:rsid w:val="1BB86CC2"/>
    <w:rsid w:val="1BD8CE29"/>
    <w:rsid w:val="1CAA98E9"/>
    <w:rsid w:val="1D5A1FE4"/>
    <w:rsid w:val="1E39F948"/>
    <w:rsid w:val="20A3C217"/>
    <w:rsid w:val="21A63272"/>
    <w:rsid w:val="21DBD060"/>
    <w:rsid w:val="2202C7CF"/>
    <w:rsid w:val="2275203B"/>
    <w:rsid w:val="22F8549A"/>
    <w:rsid w:val="23084D82"/>
    <w:rsid w:val="2344CA1E"/>
    <w:rsid w:val="241173E8"/>
    <w:rsid w:val="24F83AE5"/>
    <w:rsid w:val="268BD7CA"/>
    <w:rsid w:val="273D910B"/>
    <w:rsid w:val="2742F2F6"/>
    <w:rsid w:val="27D768F2"/>
    <w:rsid w:val="28612E1A"/>
    <w:rsid w:val="28B52AC5"/>
    <w:rsid w:val="2940B94A"/>
    <w:rsid w:val="2957E292"/>
    <w:rsid w:val="2980AAC5"/>
    <w:rsid w:val="298AF06C"/>
    <w:rsid w:val="2AEFC7DC"/>
    <w:rsid w:val="2B008CE4"/>
    <w:rsid w:val="2B1C50A7"/>
    <w:rsid w:val="2B63BEF3"/>
    <w:rsid w:val="2B74436E"/>
    <w:rsid w:val="2CE536AC"/>
    <w:rsid w:val="2E19A9A8"/>
    <w:rsid w:val="2E687A0F"/>
    <w:rsid w:val="2EBD484E"/>
    <w:rsid w:val="2F59E110"/>
    <w:rsid w:val="2FDE5D1B"/>
    <w:rsid w:val="2FE60F4D"/>
    <w:rsid w:val="3095C323"/>
    <w:rsid w:val="313D3CAF"/>
    <w:rsid w:val="322C4F72"/>
    <w:rsid w:val="32B0F450"/>
    <w:rsid w:val="331872F0"/>
    <w:rsid w:val="3340CDB3"/>
    <w:rsid w:val="3430BC5B"/>
    <w:rsid w:val="357774DF"/>
    <w:rsid w:val="35ADCEF7"/>
    <w:rsid w:val="35DC02F2"/>
    <w:rsid w:val="35ECF567"/>
    <w:rsid w:val="3684B1A0"/>
    <w:rsid w:val="36D8BFAD"/>
    <w:rsid w:val="376E5CDE"/>
    <w:rsid w:val="38DC5C1E"/>
    <w:rsid w:val="39644BDB"/>
    <w:rsid w:val="39C8F772"/>
    <w:rsid w:val="3A73BFD7"/>
    <w:rsid w:val="3A915CA5"/>
    <w:rsid w:val="3C8D75AE"/>
    <w:rsid w:val="3CCCE55F"/>
    <w:rsid w:val="3D0AE0F0"/>
    <w:rsid w:val="3D193394"/>
    <w:rsid w:val="3DBD2CAF"/>
    <w:rsid w:val="3DC17FF0"/>
    <w:rsid w:val="3DD2D997"/>
    <w:rsid w:val="3E067361"/>
    <w:rsid w:val="3E14508E"/>
    <w:rsid w:val="3E7101BD"/>
    <w:rsid w:val="3EA7AEE9"/>
    <w:rsid w:val="3EABDE65"/>
    <w:rsid w:val="3F2A17A4"/>
    <w:rsid w:val="3F88E62F"/>
    <w:rsid w:val="4027096F"/>
    <w:rsid w:val="41F4DEB4"/>
    <w:rsid w:val="429F61FE"/>
    <w:rsid w:val="436506D9"/>
    <w:rsid w:val="43C0B998"/>
    <w:rsid w:val="43CBD9FF"/>
    <w:rsid w:val="443BEC01"/>
    <w:rsid w:val="44686B38"/>
    <w:rsid w:val="44DB4E99"/>
    <w:rsid w:val="44F08401"/>
    <w:rsid w:val="45476229"/>
    <w:rsid w:val="457838D4"/>
    <w:rsid w:val="45F6FA02"/>
    <w:rsid w:val="47AC1093"/>
    <w:rsid w:val="47B9223F"/>
    <w:rsid w:val="47F3EB9B"/>
    <w:rsid w:val="491CC905"/>
    <w:rsid w:val="4A7CACBA"/>
    <w:rsid w:val="4AAB26C9"/>
    <w:rsid w:val="4AD51F26"/>
    <w:rsid w:val="4B6C79B9"/>
    <w:rsid w:val="4D11A959"/>
    <w:rsid w:val="4E04E417"/>
    <w:rsid w:val="4E5F6E62"/>
    <w:rsid w:val="4E7E69F0"/>
    <w:rsid w:val="4EEC1615"/>
    <w:rsid w:val="50E617D2"/>
    <w:rsid w:val="51628204"/>
    <w:rsid w:val="517BCCEF"/>
    <w:rsid w:val="5225D329"/>
    <w:rsid w:val="5261A6AB"/>
    <w:rsid w:val="533D1376"/>
    <w:rsid w:val="53A45AA7"/>
    <w:rsid w:val="541D4D45"/>
    <w:rsid w:val="54BD41ED"/>
    <w:rsid w:val="561C7382"/>
    <w:rsid w:val="575E9FF6"/>
    <w:rsid w:val="577BBA34"/>
    <w:rsid w:val="57C3AE61"/>
    <w:rsid w:val="57CB9362"/>
    <w:rsid w:val="57D2A180"/>
    <w:rsid w:val="57D8F25D"/>
    <w:rsid w:val="587A023D"/>
    <w:rsid w:val="591933A7"/>
    <w:rsid w:val="59826EA0"/>
    <w:rsid w:val="59871A86"/>
    <w:rsid w:val="59ACCC96"/>
    <w:rsid w:val="5A5428BB"/>
    <w:rsid w:val="5A9277CB"/>
    <w:rsid w:val="5A968F13"/>
    <w:rsid w:val="5B02690D"/>
    <w:rsid w:val="5B3BDC29"/>
    <w:rsid w:val="5C30C036"/>
    <w:rsid w:val="5CB04C1A"/>
    <w:rsid w:val="5D7F62CF"/>
    <w:rsid w:val="5E156B19"/>
    <w:rsid w:val="5E6ACA8E"/>
    <w:rsid w:val="5EC5D350"/>
    <w:rsid w:val="5F2AA0C9"/>
    <w:rsid w:val="5F3D9DA4"/>
    <w:rsid w:val="5F4C1171"/>
    <w:rsid w:val="5FD550D8"/>
    <w:rsid w:val="63A22E7C"/>
    <w:rsid w:val="641389FD"/>
    <w:rsid w:val="646A01A2"/>
    <w:rsid w:val="663B2DFF"/>
    <w:rsid w:val="68052352"/>
    <w:rsid w:val="68C9A098"/>
    <w:rsid w:val="6A25CDC4"/>
    <w:rsid w:val="6A6DB9CF"/>
    <w:rsid w:val="6B4D5BC6"/>
    <w:rsid w:val="6B7F93CE"/>
    <w:rsid w:val="6BBD27E0"/>
    <w:rsid w:val="6CE980AD"/>
    <w:rsid w:val="6E0C96FF"/>
    <w:rsid w:val="6E8E29A2"/>
    <w:rsid w:val="6F052A28"/>
    <w:rsid w:val="6F695A6E"/>
    <w:rsid w:val="6FC8795E"/>
    <w:rsid w:val="6FDDF976"/>
    <w:rsid w:val="70CDD17E"/>
    <w:rsid w:val="722C0CAF"/>
    <w:rsid w:val="73431788"/>
    <w:rsid w:val="73B70BA4"/>
    <w:rsid w:val="74A576B4"/>
    <w:rsid w:val="74BC8C55"/>
    <w:rsid w:val="76FAE246"/>
    <w:rsid w:val="771E03E4"/>
    <w:rsid w:val="773991C8"/>
    <w:rsid w:val="78068D03"/>
    <w:rsid w:val="78351E00"/>
    <w:rsid w:val="7851C496"/>
    <w:rsid w:val="78A24107"/>
    <w:rsid w:val="78A61876"/>
    <w:rsid w:val="7A82DF42"/>
    <w:rsid w:val="7B63BE3C"/>
    <w:rsid w:val="7B6A4300"/>
    <w:rsid w:val="7B7F60BB"/>
    <w:rsid w:val="7C10F78C"/>
    <w:rsid w:val="7C3C17E9"/>
    <w:rsid w:val="7C7C5D95"/>
    <w:rsid w:val="7C7FF38B"/>
    <w:rsid w:val="7E7E1990"/>
    <w:rsid w:val="7F299D85"/>
    <w:rsid w:val="7F2C3010"/>
    <w:rsid w:val="7FCB6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227780"/>
  <w15:chartTrackingRefBased/>
  <w15:docId w15:val="{17E85EBC-80FF-420B-87DA-504750632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t-PT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A5681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A568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A5681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A5681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A5681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A5681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A5681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A5681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A5681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A5681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5681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A5681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A56811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A56811"/>
    <w:rPr>
      <w:rFonts w:eastAsiaTheme="majorEastAsia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A56811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A56811"/>
    <w:rPr>
      <w:rFonts w:eastAsiaTheme="majorEastAsia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A56811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A56811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ter"/>
    <w:uiPriority w:val="10"/>
    <w:qFormat/>
    <w:rsid w:val="00A5681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A568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A5681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568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arter"/>
    <w:uiPriority w:val="29"/>
    <w:qFormat/>
    <w:rsid w:val="00A5681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A56811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A56811"/>
    <w:pPr>
      <w:ind w:left="720"/>
      <w:contextualSpacing/>
    </w:pPr>
  </w:style>
  <w:style w:type="character" w:styleId="nfaseIntensa">
    <w:name w:val="Intense Emphasis"/>
    <w:basedOn w:val="Tipodeletrapredefinidodopargrafo"/>
    <w:uiPriority w:val="21"/>
    <w:qFormat/>
    <w:rsid w:val="00A56811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A5681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A56811"/>
    <w:rPr>
      <w:i/>
      <w:iCs/>
      <w:color w:val="0F4761" w:themeColor="accent1" w:themeShade="BF"/>
    </w:rPr>
  </w:style>
  <w:style w:type="character" w:styleId="RefernciaIntensa">
    <w:name w:val="Intense Reference"/>
    <w:basedOn w:val="Tipodeletrapredefinidodopargrafo"/>
    <w:uiPriority w:val="32"/>
    <w:qFormat/>
    <w:rsid w:val="00A56811"/>
    <w:rPr>
      <w:b/>
      <w:bCs/>
      <w:smallCaps/>
      <w:color w:val="0F4761" w:themeColor="accent1" w:themeShade="BF"/>
      <w:spacing w:val="5"/>
    </w:rPr>
  </w:style>
  <w:style w:type="paragraph" w:styleId="Cabealho">
    <w:name w:val="header"/>
    <w:basedOn w:val="Normal"/>
    <w:link w:val="CabealhoCarter"/>
    <w:uiPriority w:val="99"/>
    <w:unhideWhenUsed/>
    <w:rsid w:val="00A5681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A56811"/>
  </w:style>
  <w:style w:type="paragraph" w:styleId="Rodap">
    <w:name w:val="footer"/>
    <w:basedOn w:val="Normal"/>
    <w:link w:val="RodapCarter"/>
    <w:uiPriority w:val="99"/>
    <w:unhideWhenUsed/>
    <w:rsid w:val="00A5681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A56811"/>
  </w:style>
  <w:style w:type="paragraph" w:customStyle="1" w:styleId="paragraph">
    <w:name w:val="paragraph"/>
    <w:basedOn w:val="Normal"/>
    <w:rsid w:val="00B71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pt-PT"/>
      <w14:ligatures w14:val="none"/>
    </w:rPr>
  </w:style>
  <w:style w:type="character" w:customStyle="1" w:styleId="normaltextrun">
    <w:name w:val="normaltextrun"/>
    <w:basedOn w:val="Tipodeletrapredefinidodopargrafo"/>
    <w:rsid w:val="00B71221"/>
  </w:style>
  <w:style w:type="character" w:styleId="Hiperligao">
    <w:name w:val="Hyperlink"/>
    <w:basedOn w:val="Tipodeletrapredefinidodopargrafo"/>
    <w:uiPriority w:val="99"/>
    <w:unhideWhenUsed/>
    <w:rsid w:val="00FA5D63"/>
    <w:rPr>
      <w:color w:val="467886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A5D63"/>
    <w:rPr>
      <w:color w:val="605E5C"/>
      <w:shd w:val="clear" w:color="auto" w:fill="E1DFDD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21134C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21134C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21134C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21134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21134C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5D504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66CA"/>
    <w:rPr>
      <w:rFonts w:ascii="Times New Roman" w:hAnsi="Times New Roman" w:cs="Times New Roman"/>
    </w:rPr>
  </w:style>
  <w:style w:type="table" w:styleId="TabelacomGrelha">
    <w:name w:val="Table Grid"/>
    <w:basedOn w:val="Tabe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4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66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65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190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8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2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tarina.fraz&#227;o@lift.com.p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atarina.brito@lift.com.p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8C6E26-40C6-4CCD-AABE-11277A626B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77</Words>
  <Characters>4198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ânia Miguel</dc:creator>
  <cp:keywords/>
  <dc:description/>
  <cp:lastModifiedBy>Catarina Frazão</cp:lastModifiedBy>
  <cp:revision>12</cp:revision>
  <dcterms:created xsi:type="dcterms:W3CDTF">2025-10-23T10:25:00Z</dcterms:created>
  <dcterms:modified xsi:type="dcterms:W3CDTF">2025-10-27T11:13:00Z</dcterms:modified>
</cp:coreProperties>
</file>